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каталог для работы с программами на языке ассемблера N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27965"/>
            <wp:effectExtent b="0" l="0" r="0" t="0"/>
            <wp:docPr descr="Figure 1: Создание каталога с помощью команд mkdir -p ~/work/arch-pc/lab0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с помощью команд mkdir -p ~/work/arch-pc/lab04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созданный каталог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780301"/>
            <wp:effectExtent b="0" l="0" r="0" t="0"/>
            <wp:docPr descr="Figure 2: Переход в созданный каталог с помощью команд cd ~/work/arch-pc/lab04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созданный каталог с помощью команд cd ~/work/arch-pc/lab04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текстовый файл с именем hello.asm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780301"/>
            <wp:effectExtent b="0" l="0" r="0" t="0"/>
            <wp:docPr descr="Figure 3: Создание текстового файла с помощью команд touch hello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текстового файла с помощью команд touch hello.asm</w:t>
      </w:r>
    </w:p>
    <w:bookmarkEnd w:id="0"/>
    <w:bookmarkEnd w:id="35"/>
    <w:bookmarkStart w:id="44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Открываю этот файл с помощью текстового редактора gedit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888218"/>
            <wp:effectExtent b="0" l="0" r="0" t="0"/>
            <wp:docPr descr="Figure 4: Открытие текстового редактора gedit с помощью команды gedit hello.asm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крытие текстового редактора gedit с помощью команды gedit hello.asm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3078627"/>
            <wp:effectExtent b="0" l="0" r="0" t="0"/>
            <wp:docPr descr="Figure 5: И ввожу в него следующий текст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 ввожу в него следующий текст.</w:t>
      </w:r>
    </w:p>
    <w:bookmarkEnd w:id="0"/>
    <w:bookmarkEnd w:id="44"/>
    <w:bookmarkStart w:id="49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NASM превращает текст программы в объектный код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739588"/>
            <wp:effectExtent b="0" l="0" r="0" t="0"/>
            <wp:docPr descr="Figure 6: Ввожу команду nasm -f elf hello.asm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Ввожу команду nasm -f elf hello.asm</w:t>
      </w:r>
    </w:p>
    <w:bookmarkEnd w:id="0"/>
    <w:bookmarkEnd w:id="49"/>
    <w:bookmarkStart w:id="54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573004"/>
            <wp:effectExtent b="0" l="0" r="0" t="0"/>
            <wp:docPr descr="Figure 7: Расширенный синтаксис командной строки NASM.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Расширенный синтаксис командной строки NASM.</w:t>
      </w:r>
    </w:p>
    <w:bookmarkEnd w:id="0"/>
    <w:bookmarkEnd w:id="54"/>
    <w:bookmarkStart w:id="59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573004"/>
            <wp:effectExtent b="0" l="0" r="0" t="0"/>
            <wp:docPr descr="Figure 8: Компоновщик LD.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Компоновщик LD.</w:t>
      </w:r>
    </w:p>
    <w:bookmarkEnd w:id="0"/>
    <w:bookmarkEnd w:id="59"/>
    <w:bookmarkStart w:id="64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573004"/>
            <wp:effectExtent b="0" l="0" r="0" t="0"/>
            <wp:docPr descr="Figure 9: Ввожу команду ld -m elf_i386 obj.o -o main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Ввожу команду ld -m elf_i386 obj.o -o main</w:t>
      </w:r>
    </w:p>
    <w:bookmarkEnd w:id="0"/>
    <w:bookmarkEnd w:id="64"/>
    <w:bookmarkStart w:id="69" w:name="section-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Запуск исполняемого файла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573004"/>
            <wp:effectExtent b="0" l="0" r="0" t="0"/>
            <wp:docPr descr="Figure 10: Ввожу команду ./hello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Ввожу команду ./hello</w:t>
      </w:r>
    </w:p>
    <w:bookmarkEnd w:id="0"/>
    <w:bookmarkEnd w:id="69"/>
    <w:bookmarkEnd w:id="70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75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В каталоге ~/work/arch-pc/lab04 с помощью команды cp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573004"/>
            <wp:effectExtent b="0" l="0" r="0" t="0"/>
            <wp:docPr descr="Figure 11: Создаю копию файла hello.asm с именем lab04.asm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1: Создаю копию файла hello.asm с именем lab04.asm</w:t>
      </w:r>
    </w:p>
    <w:bookmarkEnd w:id="0"/>
    <w:bookmarkEnd w:id="75"/>
    <w:bookmarkStart w:id="80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С помощью текстового редактора gedit ввожу изменения в тексте программы в файле lab04.asm вместо Hello world! ввожу Бердыев Даянч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3429601"/>
            <wp:effectExtent b="0" l="0" r="0" t="0"/>
            <wp:docPr descr="Figure 12: Ввожу свое имя фамилию.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2: Ввожу свое имя фамилию.</w:t>
      </w:r>
    </w:p>
    <w:bookmarkEnd w:id="0"/>
    <w:bookmarkEnd w:id="80"/>
    <w:bookmarkStart w:id="85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Оттранслирую полученный текст программы lab04.asm в объектный файл. Выполняю</w:t>
      </w:r>
      <w:r>
        <w:t xml:space="preserve"> </w:t>
      </w:r>
      <w:r>
        <w:t xml:space="preserve">компоновку объектного файла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1179634"/>
            <wp:effectExtent b="0" l="0" r="0" t="0"/>
            <wp:docPr descr="Figure 13: Запускаю получившийся исполняемый файл.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3: Запускаю получившийся исполняемый файл.</w:t>
      </w:r>
    </w:p>
    <w:bookmarkEnd w:id="0"/>
    <w:bookmarkEnd w:id="85"/>
    <w:bookmarkStart w:id="98" w:name="section-1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Копирую файлы hello.asm и lab0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912812"/>
            <wp:effectExtent b="0" l="0" r="0" t="0"/>
            <wp:docPr descr="Figure 14: Копирую файлы hello.asm и lab4.asm с помошью команды cp hello.asm lab04.asm ~/work/study/2023-2024/“Архитектура компьютера”/arch-pc/labs/lab04/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4: Копирую файлы hello.asm и lab4.asm с помошью команды cp hello.asm lab04.asm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1389062"/>
            <wp:effectExtent b="0" l="0" r="0" t="0"/>
            <wp:docPr descr="Figure 15: Проверяю.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5: Проверяю.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1389062"/>
            <wp:effectExtent b="0" l="0" r="0" t="0"/>
            <wp:docPr descr="Figure 16: Загржаю файлы на Github.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6: Загржаю файлы на Github.</w:t>
      </w:r>
    </w:p>
    <w:bookmarkEnd w:id="0"/>
    <w:bookmarkEnd w:id="98"/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 процедуру компиляции и сборки программ, написанных на ассемблер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ондаренко Кристина</dc:creator>
  <dc:language>ru-RU</dc:language>
  <cp:keywords/>
  <dcterms:created xsi:type="dcterms:W3CDTF">2023-12-24T22:18:23Z</dcterms:created>
  <dcterms:modified xsi:type="dcterms:W3CDTF">2023-12-24T22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